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X41c8605dbd28960fe784c0e6ebec8bfabb879ad"/>
    <w:p>
      <w:pPr>
        <w:pStyle w:val="Heading1"/>
      </w:pPr>
      <w:r>
        <w:t xml:space="preserve">Cover Letter for UX/UI Designer Position in China Shanghai</w:t>
      </w:r>
    </w:p>
    <w:p>
      <w:pPr>
        <w:pStyle w:val="FirstParagraph"/>
      </w:pPr>
      <w:r>
        <w:t xml:space="preserve">Dear [Hiring Manager's Name],</w:t>
      </w:r>
    </w:p>
    <w:p>
      <w:pPr>
        <w:pStyle w:val="BodyText"/>
      </w:pPr>
      <w:r>
        <w:t xml:space="preserve">I am writing to express my enthusiastic interest in the UX/UI Designer position at your esteemed organization, specifically within the vibrant and dynamic tech landscape of China Shanghai. As a dedicated and creative UX/UI Designer with over [X years] of experience in crafting user-centric digital experiences, I am eager to contribute my expertise to a forward-thinking company that values innovation, cultural sensitivity, and technical excellence. My background in designing intuitive interfaces for diverse markets, coupled with my deep appreciation for the unique challenges and opportunities in China Shanghai’s digital ecosystem, makes me an ideal candidate for this role.</w:t>
      </w:r>
    </w:p>
    <w:p>
      <w:pPr>
        <w:pStyle w:val="BodyText"/>
      </w:pPr>
      <w:r>
        <w:t xml:space="preserve">As a UX/UI Designer, I have always believed that exceptional design is not just about aesthetics but about solving real-world problems through human-centered approaches. In my previous roles at [Previous Company Names], I led cross-functional teams to create seamless user experiences across web and mobile platforms, focusing on usability, accessibility, and emotional engagement. My work has consistently aligned with the principles of modern design thinking, emphasizing research-driven decisions and iterative testing to ensure products meet both user needs and business goals. For instance, in my last project at [Previous Company], I redesigned a financial application’s interface for a global audience, resulting in a 40% increase in user retention and a 30% improvement in customer satisfaction scores.</w:t>
      </w:r>
    </w:p>
    <w:p>
      <w:pPr>
        <w:pStyle w:val="BodyText"/>
      </w:pPr>
      <w:r>
        <w:t xml:space="preserve">What excites me most about the opportunity to work in China Shanghai is the chance to contribute to one of the world’s most rapidly evolving digital markets. Shanghai, as a global hub for technology and innovation, offers a unique blend of traditional values and cutting-edge advancements. As a UX/UI Designer, I understand that success in this environment requires not only technical proficiency but also cultural adaptability. My experience working with multicultural teams and designing for diverse user bases has equipped me to navigate the nuances of Chinese user behavior, such as the preference for mobile-first solutions, social media integration, and localized content strategies. For example, during my time at [Previous Company], I collaborated with a team in Beijing to develop a mobile app tailored for the Chinese market, incorporating features like WeChat login and Alipay integration while maintaining a visually cohesive design that resonated with local users.</w:t>
      </w:r>
    </w:p>
    <w:p>
      <w:pPr>
        <w:pStyle w:val="BodyText"/>
      </w:pPr>
      <w:r>
        <w:t xml:space="preserve">One of my core strengths as a UX/UI Designer is my ability to translate complex business requirements into intuitive and elegant designs. I approach each project with a structured methodology that begins with user research, followed by competitive analysis, wireframing, prototyping, and rigorous usability testing. This process ensures that every design decision is grounded in data and aligned with user expectations. In Shanghai’s fast-paced digital landscape, where users demand speed, simplicity, and personalization, this approach has proven invaluable. For instance, I once led a redesign of a healthcare platform for a client in Guangzhou, focusing on reducing cognitive load through clear navigation and minimalist layouts. The result was a 50% reduction in user onboarding time and a significant increase in user engagement.</w:t>
      </w:r>
    </w:p>
    <w:p>
      <w:pPr>
        <w:pStyle w:val="BodyText"/>
      </w:pPr>
      <w:r>
        <w:t xml:space="preserve">Additionally, my proficiency in industry-standard tools such as Figma, Adobe XD, Sketch, and InVision allows me to efficiently collaborate with designers, developers, and stakeholders to bring concepts to life. I am also well-versed in front-end technologies like HTML/CSS and JavaScript, which enables me to bridge the gap between design and development. This technical versatility is particularly important in China Shanghai’s tech ecosystem, where agile development practices are the norm. By understanding the constraints and possibilities of implementation, I can ensure that my designs are not only visually stunning but also technically feasible and scalable.</w:t>
      </w:r>
    </w:p>
    <w:p>
      <w:pPr>
        <w:pStyle w:val="BodyText"/>
      </w:pPr>
      <w:r>
        <w:t xml:space="preserve">What sets me apart as a UX/UI Designer is my passion for continuous learning and staying ahead of industry trends. I regularly attend design conferences, participate in online courses, and engage with design communities to stay informed about emerging tools and methodologies. In Shanghai’s competitive environment, where innovation is key, this commitment to growth ensures that I can deliver solutions that are both current and future-ready. For example, I recently explored the potential of AI-driven personalization in UX design and applied these insights to a project for a retail client, resulting in a 25% increase in conversion rates.</w:t>
      </w:r>
    </w:p>
    <w:p>
      <w:pPr>
        <w:pStyle w:val="BodyText"/>
      </w:pPr>
      <w:r>
        <w:t xml:space="preserve">Moreover, my experience working with local teams in China has given me firsthand insight into the importance of collaboration and communication. I am fluent in [Language, e.g., Mandarin if applicable] and have collaborated with Chinese developers and stakeholders to ensure that design specifications are accurately interpreted and implemented. This cultural fluency, combined with my technical skills, allows me to contribute effectively to cross-functional teams in Shanghai’s dynamic environment.</w:t>
      </w:r>
    </w:p>
    <w:p>
      <w:pPr>
        <w:pStyle w:val="BodyText"/>
      </w:pPr>
      <w:r>
        <w:t xml:space="preserve">I am particularly drawn to your company’s mission of [specific company mission or value, e.g., "driving digital transformation through innovative design solutions"]. As a UX/UI Designer, I am committed to creating experiences that not only meet but exceed user expectations, and I am confident that my skills and vision align with your goals. I would be thrilled to bring my expertise in user-centered design, technical proficiency, and cultural awareness to your team in China Shanghai.</w:t>
      </w:r>
    </w:p>
    <w:p>
      <w:pPr>
        <w:pStyle w:val="BodyText"/>
      </w:pPr>
      <w:r>
        <w:t xml:space="preserve">Thank you for considering my application. I would welcome the opportunity to discuss how my background, skills, and passion for UX/UI design can contribute to your organization’s success. Please feel free to contact me at [Your Phone Number] or [Your Email Address] at your earliest convenience. I look forward to the possibility of working together in China Shangh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5-12-08T18:12:36Z</dcterms:created>
  <dcterms:modified xsi:type="dcterms:W3CDTF">2025-12-08T18:12:36Z</dcterms:modified>
</cp:coreProperties>
</file>

<file path=docProps/custom.xml><?xml version="1.0" encoding="utf-8"?>
<Properties xmlns="http://schemas.openxmlformats.org/officeDocument/2006/custom-properties" xmlns:vt="http://schemas.openxmlformats.org/officeDocument/2006/docPropsVTypes"/>
</file>